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entury">
    <w:panose1 w:val="02040604050505020304"/>
    <w:charset w:val="00"/>
    <w:family w:val="roman"/>
    <w:pitch w:val="variable"/>
    <w:sig w:usb0="00000287" w:usb1="00000000" w:usb2="00000000" w:usb3="00000000" w:csb0="0000009F" w:csb1="00000000"/>
  </w:font>
  <w:font w:name="ＭＳ 明朝">
    <w:altName w:val="MS Mincho"/>
    <w:panose1 w:val="02020609040205080304"/>
    <w:charset w:val="80"/>
    <w:family w:val="roman"/>
    <w:pitch w:val="fixed"/>
    <w:sig w:usb0="E00002FF" w:usb1="6AC7FDFB" w:usb2="08000012" w:usb3="00000000" w:csb0="0002009F" w:csb1="00000000"/>
  </w:font>
  <w:font w:name="ヒラギノ角ゴ ProN W3">
    <w:altName w:val="Klee One"/>
    <w:charset w:val="80"/>
    <w:family w:val="auto"/>
    <w:pitch w:val="variable"/>
    <w:sig w:usb0="E00002FF" w:usb1="7AC7FFFF" w:usb2="00000012" w:usb3="00000000" w:csb0="0002000D" w:csb1="00000000"/>
  </w:font>
  <w:font w:name="ＭＳ ゴシック">
    <w:altName w:val="MS Gothic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A860AA"/>
    <w:multiLevelType w:val="hybridMultilevel"/>
    <w:tmpl w:val="413CEA14"/>
    <w:lvl w:ilvl="0" w:tplc="174AD63E">
      <w:start w:val="1"/>
      <w:numFmt w:val="decimalFullWidth"/>
      <w:lvlText w:val="（%1）"/>
      <w:lvlJc w:val="left"/>
      <w:pPr>
        <w:ind w:left="480" w:hanging="48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960" w:hanging="480"/>
      </w:pPr>
    </w:lvl>
    <w:lvl w:ilvl="2" w:tplc="04090011" w:tentative="1">
      <w:start w:val="1"/>
      <w:numFmt w:val="decimalEnclosedCircle"/>
      <w:lvlText w:val="%3"/>
      <w:lvlJc w:val="lef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7" w:tentative="1">
      <w:start w:val="1"/>
      <w:numFmt w:val="aiueoFullWidth"/>
      <w:lvlText w:val="(%5)"/>
      <w:lvlJc w:val="left"/>
      <w:pPr>
        <w:ind w:left="2400" w:hanging="480"/>
      </w:pPr>
    </w:lvl>
    <w:lvl w:ilvl="5" w:tplc="04090011" w:tentative="1">
      <w:start w:val="1"/>
      <w:numFmt w:val="decimalEnclosedCircle"/>
      <w:lvlText w:val="%6"/>
      <w:lvlJc w:val="lef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7" w:tentative="1">
      <w:start w:val="1"/>
      <w:numFmt w:val="aiueoFullWidth"/>
      <w:lvlText w:val="(%8)"/>
      <w:lvlJc w:val="left"/>
      <w:pPr>
        <w:ind w:left="3840" w:hanging="480"/>
      </w:pPr>
    </w:lvl>
    <w:lvl w:ilvl="8" w:tplc="04090011" w:tentative="1">
      <w:start w:val="1"/>
      <w:numFmt w:val="decimalEnclosedCircle"/>
      <w:lvlText w:val="%9"/>
      <w:lvlJc w:val="left"/>
      <w:pPr>
        <w:ind w:left="4320" w:hanging="480"/>
      </w:pPr>
    </w:lvl>
  </w:abstractNum>
  <w:abstractNum w:abstractNumId="1" w15:restartNumberingAfterBreak="0">
    <w:nsid w:val="13055791"/>
    <w:multiLevelType w:val="hybridMultilevel"/>
    <w:tmpl w:val="8D76888C"/>
    <w:lvl w:ilvl="0" w:tplc="2D4AB7A6">
      <w:start w:val="1"/>
      <w:numFmt w:val="bullet"/>
      <w:lvlText w:val=""/>
      <w:lvlJc w:val="left"/>
      <w:pPr>
        <w:ind w:left="480" w:hanging="480"/>
      </w:pPr>
      <w:rPr>
        <w:rFonts w:ascii="Symbol" w:hAnsi="Symbol" w:hint="default"/>
        <w:color w:val="auto"/>
      </w:rPr>
    </w:lvl>
    <w:lvl w:ilvl="1" w:tplc="0409000B" w:tentative="1">
      <w:start w:val="1"/>
      <w:numFmt w:val="bullet"/>
      <w:lvlText w:val=""/>
      <w:lvlJc w:val="left"/>
      <w:pPr>
        <w:ind w:left="960" w:hanging="48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400" w:hanging="48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840" w:hanging="48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2" w15:restartNumberingAfterBreak="0">
    <w:nsid w:val="49306F1B"/>
    <w:multiLevelType w:val="hybridMultilevel"/>
    <w:tmpl w:val="6ED2C89A"/>
    <w:lvl w:ilvl="0" w:tplc="2D4AB7A6">
      <w:start w:val="1"/>
      <w:numFmt w:val="bullet"/>
      <w:lvlText w:val=""/>
      <w:lvlJc w:val="left"/>
      <w:pPr>
        <w:ind w:left="480" w:hanging="480"/>
      </w:pPr>
      <w:rPr>
        <w:rFonts w:ascii="Symbol" w:hAnsi="Symbol" w:hint="default"/>
        <w:color w:val="auto"/>
      </w:rPr>
    </w:lvl>
    <w:lvl w:ilvl="1" w:tplc="0409000B" w:tentative="1">
      <w:start w:val="1"/>
      <w:numFmt w:val="bullet"/>
      <w:lvlText w:val=""/>
      <w:lvlJc w:val="left"/>
      <w:pPr>
        <w:ind w:left="960" w:hanging="48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400" w:hanging="48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840" w:hanging="48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3" w15:restartNumberingAfterBreak="0">
    <w:nsid w:val="4CF34E2B"/>
    <w:multiLevelType w:val="hybridMultilevel"/>
    <w:tmpl w:val="F6B63284"/>
    <w:lvl w:ilvl="0" w:tplc="0409000B">
      <w:start w:val="1"/>
      <w:numFmt w:val="bullet"/>
      <w:lvlText w:val=""/>
      <w:lvlJc w:val="left"/>
      <w:pPr>
        <w:ind w:left="640" w:hanging="420"/>
      </w:pPr>
      <w:rPr>
        <w:rFonts w:ascii="Wingdings" w:hAnsi="Wingdings" w:hint="default"/>
      </w:rPr>
    </w:lvl>
    <w:lvl w:ilvl="1" w:tplc="0409000B" w:tentative="1">
      <w:start w:val="1"/>
      <w:numFmt w:val="bullet"/>
      <w:lvlText w:val=""/>
      <w:lvlJc w:val="left"/>
      <w:pPr>
        <w:ind w:left="1060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48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0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32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74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16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58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4000" w:hanging="420"/>
      </w:pPr>
      <w:rPr>
        <w:rFonts w:ascii="Wingdings" w:hAnsi="Wingdings" w:hint="default"/>
      </w:rPr>
    </w:lvl>
  </w:abstractNum>
  <w:abstractNum w:abstractNumId="4" w15:restartNumberingAfterBreak="0">
    <w:nsid w:val="59736C39"/>
    <w:multiLevelType w:val="hybridMultilevel"/>
    <w:tmpl w:val="E2B860B4"/>
    <w:lvl w:ilvl="0" w:tplc="2D4AB7A6">
      <w:start w:val="1"/>
      <w:numFmt w:val="bullet"/>
      <w:lvlText w:val=""/>
      <w:lvlJc w:val="left"/>
      <w:pPr>
        <w:ind w:left="480" w:hanging="480"/>
      </w:pPr>
      <w:rPr>
        <w:rFonts w:ascii="Symbol" w:hAnsi="Symbol" w:hint="default"/>
        <w:color w:val="auto"/>
      </w:rPr>
    </w:lvl>
    <w:lvl w:ilvl="1" w:tplc="0409000B" w:tentative="1">
      <w:start w:val="1"/>
      <w:numFmt w:val="bullet"/>
      <w:lvlText w:val=""/>
      <w:lvlJc w:val="left"/>
      <w:pPr>
        <w:ind w:left="960" w:hanging="48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400" w:hanging="48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840" w:hanging="48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4320" w:hanging="480"/>
      </w:pPr>
      <w:rPr>
        <w:rFonts w:ascii="Wingdings" w:hAnsi="Wingdings" w:hint="default"/>
      </w:rPr>
    </w:lvl>
  </w:abstractNum>
  <w:num w:numId="1" w16cid:durableId="279798859">
    <w:abstractNumId w:val="0"/>
  </w:num>
  <w:num w:numId="2" w16cid:durableId="1358702471">
    <w:abstractNumId w:val="2"/>
  </w:num>
  <w:num w:numId="3" w16cid:durableId="604190874">
    <w:abstractNumId w:val="4"/>
  </w:num>
  <w:num w:numId="4" w16cid:durableId="316374882">
    <w:abstractNumId w:val="1"/>
  </w:num>
  <w:num w:numId="5" w16cid:durableId="87435533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40"/>
  <w:bordersDoNotSurroundHeader/>
  <w:bordersDoNotSurroundFooter/>
  <w:defaultTabStop w:val="960"/>
  <w:drawingGridHorizontalSpacing w:val="120"/>
  <w:drawingGridVerticalSpacing w:val="200"/>
  <w:displayHorizontalDrawingGridEvery w:val="0"/>
  <w:displayVerticalDrawingGridEvery w:val="2"/>
  <w:characterSpacingControl w:val="compressPunctuation"/>
  <w:hdrShapeDefaults>
    <o:shapedefaults v:ext="edit" spidmax="2050">
      <v:textbox inset="5.85pt,.7pt,5.85pt,.7pt"/>
    </o:shapedefaults>
  </w:hdrShapeDefaults>
  <w:footnotePr>
    <w:footnote w:id="-1"/>
    <w:footnote w:id="0"/>
    <w:footnote w:id="1"/>
  </w:footnotePr>
  <w:endnotePr>
    <w:endnote w:id="-1"/>
    <w:endnote w:id="0"/>
    <w:endnote w:id="1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DMysTA2MDO0MDcyNjZV0lEKTi0uzszPAykwqwUAq6wqjiwAAAA="/>
  </w:docVars>
  <w:rsids>
    <w:rsidRoot w:val="00287F4A"/>
    <w:rsid w:val="00012070"/>
    <w:rsid w:val="000177FC"/>
    <w:rsid w:val="00025B4A"/>
    <w:rsid w:val="00043438"/>
    <w:rsid w:val="00057F56"/>
    <w:rsid w:val="0006479F"/>
    <w:rsid w:val="00077B20"/>
    <w:rsid w:val="000820FA"/>
    <w:rsid w:val="000A029A"/>
    <w:rsid w:val="000B4D08"/>
    <w:rsid w:val="000C321B"/>
    <w:rsid w:val="000D4B25"/>
    <w:rsid w:val="000E228E"/>
    <w:rsid w:val="000E5269"/>
    <w:rsid w:val="000F0ABF"/>
    <w:rsid w:val="001009FC"/>
    <w:rsid w:val="00133E78"/>
    <w:rsid w:val="00155026"/>
    <w:rsid w:val="001736DC"/>
    <w:rsid w:val="00175853"/>
    <w:rsid w:val="001A5E1B"/>
    <w:rsid w:val="001E0A97"/>
    <w:rsid w:val="001F534A"/>
    <w:rsid w:val="001F65D4"/>
    <w:rsid w:val="00220FEA"/>
    <w:rsid w:val="00237FFD"/>
    <w:rsid w:val="002622D2"/>
    <w:rsid w:val="002832B9"/>
    <w:rsid w:val="00284C64"/>
    <w:rsid w:val="00287F4A"/>
    <w:rsid w:val="002908DF"/>
    <w:rsid w:val="002A395B"/>
    <w:rsid w:val="002D0F24"/>
    <w:rsid w:val="002F4800"/>
    <w:rsid w:val="003072E1"/>
    <w:rsid w:val="00325A9A"/>
    <w:rsid w:val="00336F92"/>
    <w:rsid w:val="00337D0C"/>
    <w:rsid w:val="00344C10"/>
    <w:rsid w:val="00346811"/>
    <w:rsid w:val="0035030C"/>
    <w:rsid w:val="0036319E"/>
    <w:rsid w:val="00366C81"/>
    <w:rsid w:val="00374EB1"/>
    <w:rsid w:val="00376595"/>
    <w:rsid w:val="00380A6C"/>
    <w:rsid w:val="00382D9F"/>
    <w:rsid w:val="003953A3"/>
    <w:rsid w:val="003A5DCF"/>
    <w:rsid w:val="003A67AB"/>
    <w:rsid w:val="003B49A7"/>
    <w:rsid w:val="003C50C8"/>
    <w:rsid w:val="003D39E6"/>
    <w:rsid w:val="003E0F14"/>
    <w:rsid w:val="0042127F"/>
    <w:rsid w:val="0042624E"/>
    <w:rsid w:val="004406F7"/>
    <w:rsid w:val="0044621A"/>
    <w:rsid w:val="004873CB"/>
    <w:rsid w:val="004B32A1"/>
    <w:rsid w:val="004D3838"/>
    <w:rsid w:val="004E656E"/>
    <w:rsid w:val="005312F6"/>
    <w:rsid w:val="00531B06"/>
    <w:rsid w:val="00550A10"/>
    <w:rsid w:val="00552864"/>
    <w:rsid w:val="00567CC0"/>
    <w:rsid w:val="00591E5E"/>
    <w:rsid w:val="0059384D"/>
    <w:rsid w:val="005938F7"/>
    <w:rsid w:val="005B1C9A"/>
    <w:rsid w:val="005C080E"/>
    <w:rsid w:val="005C1C3B"/>
    <w:rsid w:val="005C7812"/>
    <w:rsid w:val="005D0D9F"/>
    <w:rsid w:val="005D3F4F"/>
    <w:rsid w:val="005D6802"/>
    <w:rsid w:val="00612CBA"/>
    <w:rsid w:val="00636016"/>
    <w:rsid w:val="00681AF8"/>
    <w:rsid w:val="00681F6E"/>
    <w:rsid w:val="00695716"/>
    <w:rsid w:val="006C7FB4"/>
    <w:rsid w:val="006D7B4E"/>
    <w:rsid w:val="006E0BF9"/>
    <w:rsid w:val="006F53B8"/>
    <w:rsid w:val="00716692"/>
    <w:rsid w:val="007C1A4F"/>
    <w:rsid w:val="007E2EDC"/>
    <w:rsid w:val="00813398"/>
    <w:rsid w:val="00813423"/>
    <w:rsid w:val="008265E1"/>
    <w:rsid w:val="00855E07"/>
    <w:rsid w:val="00865852"/>
    <w:rsid w:val="00876DEF"/>
    <w:rsid w:val="008771D3"/>
    <w:rsid w:val="00884DFE"/>
    <w:rsid w:val="008B18F7"/>
    <w:rsid w:val="008B35B2"/>
    <w:rsid w:val="008B6E84"/>
    <w:rsid w:val="008D74DD"/>
    <w:rsid w:val="008E276D"/>
    <w:rsid w:val="008F4718"/>
    <w:rsid w:val="008F6123"/>
    <w:rsid w:val="008F7686"/>
    <w:rsid w:val="00942D4D"/>
    <w:rsid w:val="009445F7"/>
    <w:rsid w:val="009557BA"/>
    <w:rsid w:val="00963786"/>
    <w:rsid w:val="009667AA"/>
    <w:rsid w:val="009A4665"/>
    <w:rsid w:val="009B1738"/>
    <w:rsid w:val="009C15AC"/>
    <w:rsid w:val="009C57B3"/>
    <w:rsid w:val="009E7E44"/>
    <w:rsid w:val="00A11109"/>
    <w:rsid w:val="00A234A2"/>
    <w:rsid w:val="00A237AF"/>
    <w:rsid w:val="00A33EB1"/>
    <w:rsid w:val="00A46C2D"/>
    <w:rsid w:val="00A617F1"/>
    <w:rsid w:val="00A74E1A"/>
    <w:rsid w:val="00A7572E"/>
    <w:rsid w:val="00A773DD"/>
    <w:rsid w:val="00A77BD5"/>
    <w:rsid w:val="00A851AA"/>
    <w:rsid w:val="00A9624D"/>
    <w:rsid w:val="00AA7158"/>
    <w:rsid w:val="00AC3F98"/>
    <w:rsid w:val="00AD7655"/>
    <w:rsid w:val="00AE3CBA"/>
    <w:rsid w:val="00B106D3"/>
    <w:rsid w:val="00B26F17"/>
    <w:rsid w:val="00B4430A"/>
    <w:rsid w:val="00B53708"/>
    <w:rsid w:val="00B546CF"/>
    <w:rsid w:val="00B916C9"/>
    <w:rsid w:val="00BA493C"/>
    <w:rsid w:val="00BB20C2"/>
    <w:rsid w:val="00BB319B"/>
    <w:rsid w:val="00BD006E"/>
    <w:rsid w:val="00BD401D"/>
    <w:rsid w:val="00BE0413"/>
    <w:rsid w:val="00BE4D62"/>
    <w:rsid w:val="00C0085A"/>
    <w:rsid w:val="00C44539"/>
    <w:rsid w:val="00C45A5C"/>
    <w:rsid w:val="00C51CF3"/>
    <w:rsid w:val="00C80804"/>
    <w:rsid w:val="00C8113F"/>
    <w:rsid w:val="00C85203"/>
    <w:rsid w:val="00C924D1"/>
    <w:rsid w:val="00D028A1"/>
    <w:rsid w:val="00D431FC"/>
    <w:rsid w:val="00D53FF8"/>
    <w:rsid w:val="00D57BFE"/>
    <w:rsid w:val="00D63A31"/>
    <w:rsid w:val="00D73394"/>
    <w:rsid w:val="00D835D7"/>
    <w:rsid w:val="00D83DBF"/>
    <w:rsid w:val="00DC4D0D"/>
    <w:rsid w:val="00DC7C50"/>
    <w:rsid w:val="00DD0FFB"/>
    <w:rsid w:val="00DD30AE"/>
    <w:rsid w:val="00DE7F1D"/>
    <w:rsid w:val="00E045D5"/>
    <w:rsid w:val="00E22EBD"/>
    <w:rsid w:val="00E36C1A"/>
    <w:rsid w:val="00E65CC1"/>
    <w:rsid w:val="00E86414"/>
    <w:rsid w:val="00E94D54"/>
    <w:rsid w:val="00E9555F"/>
    <w:rsid w:val="00EA4206"/>
    <w:rsid w:val="00EA5D4A"/>
    <w:rsid w:val="00EC7620"/>
    <w:rsid w:val="00ED73C1"/>
    <w:rsid w:val="00EE020B"/>
    <w:rsid w:val="00F30D1A"/>
    <w:rsid w:val="00F40B3F"/>
    <w:rsid w:val="00F45013"/>
    <w:rsid w:val="00F62EF8"/>
    <w:rsid w:val="00F82B57"/>
    <w:rsid w:val="00F83725"/>
    <w:rsid w:val="00F83977"/>
    <w:rsid w:val="00FA6AA7"/>
    <w:rsid w:val="00FA7ECE"/>
    <w:rsid w:val="00FC5331"/>
    <w:rsid w:val="00FD5308"/>
    <w:rsid w:val="00FE185A"/>
    <w:rsid w:val="00FF0CD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50">
      <v:textbox inset="5.85pt,.7pt,5.85pt,.7pt"/>
    </o:shapedefaults>
    <o:shapelayout v:ext="edit">
      <o:idmap v:ext="edit" data="2"/>
    </o:shapelayout>
  </w:shapeDefaults>
  <w:decimalSymbol w:val="."/>
  <w:listSeparator w:val=","/>
  <w14:docId w14:val="5C6BC304"/>
  <w14:defaultImageDpi w14:val="300"/>
  <w15:docId w15:val="{FC2BB2E1-CD12-4F0A-9818-9DB2D818487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kern w:val="2"/>
        <w:sz w:val="24"/>
        <w:szCs w:val="24"/>
        <w:lang w:val="en-US" w:eastAsia="ja-JP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8F7686"/>
    <w:pPr>
      <w:widowControl w:val="0"/>
      <w:jc w:val="both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Salutation"/>
    <w:basedOn w:val="a"/>
    <w:next w:val="a"/>
    <w:link w:val="a4"/>
    <w:uiPriority w:val="99"/>
    <w:unhideWhenUsed/>
    <w:rsid w:val="00287F4A"/>
    <w:rPr>
      <w:rFonts w:ascii="Times New Roman" w:hAnsi="Times New Roman" w:cs="Times New Roman"/>
    </w:rPr>
  </w:style>
  <w:style w:type="character" w:customStyle="1" w:styleId="a4">
    <w:name w:val="挨拶文 (文字)"/>
    <w:basedOn w:val="a0"/>
    <w:link w:val="a3"/>
    <w:uiPriority w:val="99"/>
    <w:rsid w:val="00287F4A"/>
    <w:rPr>
      <w:rFonts w:ascii="Times New Roman" w:hAnsi="Times New Roman" w:cs="Times New Roman"/>
    </w:rPr>
  </w:style>
  <w:style w:type="paragraph" w:styleId="a5">
    <w:name w:val="Closing"/>
    <w:basedOn w:val="a"/>
    <w:link w:val="a6"/>
    <w:uiPriority w:val="99"/>
    <w:unhideWhenUsed/>
    <w:rsid w:val="00287F4A"/>
    <w:pPr>
      <w:jc w:val="right"/>
    </w:pPr>
    <w:rPr>
      <w:rFonts w:ascii="Times New Roman" w:hAnsi="Times New Roman" w:cs="Times New Roman"/>
    </w:rPr>
  </w:style>
  <w:style w:type="character" w:customStyle="1" w:styleId="a6">
    <w:name w:val="結語 (文字)"/>
    <w:basedOn w:val="a0"/>
    <w:link w:val="a5"/>
    <w:uiPriority w:val="99"/>
    <w:rsid w:val="00287F4A"/>
    <w:rPr>
      <w:rFonts w:ascii="Times New Roman" w:hAnsi="Times New Roman" w:cs="Times New Roman"/>
    </w:rPr>
  </w:style>
  <w:style w:type="character" w:styleId="a7">
    <w:name w:val="Hyperlink"/>
    <w:basedOn w:val="a0"/>
    <w:uiPriority w:val="99"/>
    <w:unhideWhenUsed/>
    <w:rsid w:val="00591E5E"/>
    <w:rPr>
      <w:color w:val="0000FF" w:themeColor="hyperlink"/>
      <w:u w:val="single"/>
    </w:rPr>
  </w:style>
  <w:style w:type="paragraph" w:styleId="a8">
    <w:name w:val="Note Heading"/>
    <w:basedOn w:val="a"/>
    <w:next w:val="a"/>
    <w:link w:val="a9"/>
    <w:uiPriority w:val="99"/>
    <w:unhideWhenUsed/>
    <w:rsid w:val="002A395B"/>
    <w:pPr>
      <w:jc w:val="center"/>
    </w:pPr>
    <w:rPr>
      <w:rFonts w:ascii="Times New Roman" w:hAnsi="Times New Roman" w:cs="Times New Roman"/>
    </w:rPr>
  </w:style>
  <w:style w:type="character" w:customStyle="1" w:styleId="a9">
    <w:name w:val="記 (文字)"/>
    <w:basedOn w:val="a0"/>
    <w:link w:val="a8"/>
    <w:uiPriority w:val="99"/>
    <w:rsid w:val="002A395B"/>
    <w:rPr>
      <w:rFonts w:ascii="Times New Roman" w:hAnsi="Times New Roman" w:cs="Times New Roman"/>
    </w:rPr>
  </w:style>
  <w:style w:type="paragraph" w:styleId="aa">
    <w:name w:val="List Paragraph"/>
    <w:basedOn w:val="a"/>
    <w:uiPriority w:val="34"/>
    <w:qFormat/>
    <w:rsid w:val="002A395B"/>
    <w:pPr>
      <w:ind w:leftChars="400" w:left="960"/>
    </w:pPr>
  </w:style>
  <w:style w:type="table" w:styleId="ab">
    <w:name w:val="Table Grid"/>
    <w:basedOn w:val="a1"/>
    <w:uiPriority w:val="59"/>
    <w:rsid w:val="00A33EB1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c">
    <w:name w:val="Balloon Text"/>
    <w:basedOn w:val="a"/>
    <w:link w:val="ad"/>
    <w:uiPriority w:val="99"/>
    <w:semiHidden/>
    <w:unhideWhenUsed/>
    <w:rsid w:val="00BD006E"/>
    <w:rPr>
      <w:rFonts w:ascii="ヒラギノ角ゴ ProN W3" w:eastAsia="ヒラギノ角ゴ ProN W3"/>
      <w:sz w:val="18"/>
      <w:szCs w:val="18"/>
    </w:rPr>
  </w:style>
  <w:style w:type="character" w:customStyle="1" w:styleId="ad">
    <w:name w:val="吹き出し (文字)"/>
    <w:basedOn w:val="a0"/>
    <w:link w:val="ac"/>
    <w:uiPriority w:val="99"/>
    <w:semiHidden/>
    <w:rsid w:val="00BD006E"/>
    <w:rPr>
      <w:rFonts w:ascii="ヒラギノ角ゴ ProN W3" w:eastAsia="ヒラギノ角ゴ ProN W3"/>
      <w:sz w:val="18"/>
      <w:szCs w:val="18"/>
    </w:rPr>
  </w:style>
  <w:style w:type="character" w:styleId="ae">
    <w:name w:val="Unresolved Mention"/>
    <w:basedOn w:val="a0"/>
    <w:uiPriority w:val="99"/>
    <w:semiHidden/>
    <w:unhideWhenUsed/>
    <w:rsid w:val="00550A10"/>
    <w:rPr>
      <w:color w:val="808080"/>
      <w:shd w:val="clear" w:color="auto" w:fill="E6E6E6"/>
    </w:rPr>
  </w:style>
  <w:style w:type="paragraph" w:styleId="af">
    <w:name w:val="header"/>
    <w:basedOn w:val="a"/>
    <w:link w:val="af0"/>
    <w:uiPriority w:val="99"/>
    <w:unhideWhenUsed/>
    <w:rsid w:val="00EA4206"/>
    <w:pPr>
      <w:tabs>
        <w:tab w:val="center" w:pos="4252"/>
        <w:tab w:val="right" w:pos="8504"/>
      </w:tabs>
      <w:snapToGrid w:val="0"/>
    </w:pPr>
  </w:style>
  <w:style w:type="character" w:customStyle="1" w:styleId="af0">
    <w:name w:val="ヘッダー (文字)"/>
    <w:basedOn w:val="a0"/>
    <w:link w:val="af"/>
    <w:uiPriority w:val="99"/>
    <w:rsid w:val="00EA4206"/>
  </w:style>
  <w:style w:type="paragraph" w:styleId="af1">
    <w:name w:val="footer"/>
    <w:basedOn w:val="a"/>
    <w:link w:val="af2"/>
    <w:uiPriority w:val="99"/>
    <w:unhideWhenUsed/>
    <w:rsid w:val="00EA4206"/>
    <w:pPr>
      <w:tabs>
        <w:tab w:val="center" w:pos="4252"/>
        <w:tab w:val="right" w:pos="8504"/>
      </w:tabs>
      <w:snapToGrid w:val="0"/>
    </w:pPr>
  </w:style>
  <w:style w:type="character" w:customStyle="1" w:styleId="af2">
    <w:name w:val="フッター (文字)"/>
    <w:basedOn w:val="a0"/>
    <w:link w:val="af1"/>
    <w:uiPriority w:val="99"/>
    <w:rsid w:val="00EA4206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9523973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23972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theme/theme1.xml><?xml version="1.0" encoding="utf-8"?>
<a:theme xmlns:a="http://schemas.openxmlformats.org/drawingml/2006/main" name="ホワイト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Arial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entury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.XSL" StyleName="APA"/>
</file>

<file path=customXml/itemProps1.xml><?xml version="1.0" encoding="utf-8"?>
<ds:datastoreItem xmlns:ds="http://schemas.openxmlformats.org/officeDocument/2006/customXml" ds:itemID="{039AE0A0-7EC8-4A4D-BAE5-FA94A0C77BF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</TotalTime>
  <Pages>4</Pages>
  <Words>303</Words>
  <Characters>1729</Characters>
  <Application>Microsoft Office Word</Application>
  <DocSecurity>0</DocSecurity>
  <Lines>14</Lines>
  <Paragraphs>4</Paragraphs>
  <ScaleCrop>false</ScaleCrop>
  <HeadingPairs>
    <vt:vector size="2" baseType="variant">
      <vt:variant>
        <vt:lpstr>タイトル</vt:lpstr>
      </vt:variant>
      <vt:variant>
        <vt:i4>1</vt:i4>
      </vt:variant>
    </vt:vector>
  </HeadingPairs>
  <TitlesOfParts>
    <vt:vector size="1" baseType="lpstr">
      <vt:lpstr/>
    </vt:vector>
  </TitlesOfParts>
  <Company>UTokyo</Company>
  <LinksUpToDate>false</LinksUpToDate>
  <CharactersWithSpaces>2028</CharactersWithSpaces>
  <SharedDoc>false</SharedDoc>
  <HLinks>
    <vt:vector size="12" baseType="variant">
      <vt:variant>
        <vt:i4>7012410</vt:i4>
      </vt:variant>
      <vt:variant>
        <vt:i4>3</vt:i4>
      </vt:variant>
      <vt:variant>
        <vt:i4>0</vt:i4>
      </vt:variant>
      <vt:variant>
        <vt:i4>5</vt:i4>
      </vt:variant>
      <vt:variant>
        <vt:lpwstr>mailto:secretariat@</vt:lpwstr>
      </vt:variant>
      <vt:variant>
        <vt:lpwstr/>
      </vt:variant>
      <vt:variant>
        <vt:i4>7012410</vt:i4>
      </vt:variant>
      <vt:variant>
        <vt:i4>0</vt:i4>
      </vt:variant>
      <vt:variant>
        <vt:i4>0</vt:i4>
      </vt:variant>
      <vt:variant>
        <vt:i4>5</vt:i4>
      </vt:variant>
      <vt:variant>
        <vt:lpwstr>mailto:secretariat@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erashima hiroshi</dc:creator>
  <cp:keywords/>
  <dc:description/>
  <cp:lastModifiedBy>堤　誠司</cp:lastModifiedBy>
  <cp:revision>6</cp:revision>
  <dcterms:created xsi:type="dcterms:W3CDTF">2023-01-20T11:27:00Z</dcterms:created>
  <dcterms:modified xsi:type="dcterms:W3CDTF">2023-01-22T21:24:00Z</dcterms:modified>
</cp:coreProperties>
</file>